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F1129D" w:rsidRPr="006F75C1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F1129D" w:rsidRPr="006F75C1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F1129D" w:rsidRPr="006F75C1" w:rsidRDefault="0077018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F1129D" w:rsidRPr="006F75C1" w:rsidRDefault="0077018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F1129D" w:rsidRPr="006F75C1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F1129D" w:rsidRPr="006F75C1" w:rsidRDefault="0077018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</w:t>
            </w:r>
            <w:proofErr w:type="spellEnd"/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6821.4</w:t>
            </w:r>
          </w:p>
        </w:tc>
      </w:tr>
      <w:tr w:rsidR="00F1129D" w:rsidRPr="006F75C1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F1129D" w:rsidRPr="006F75C1" w:rsidRDefault="0077018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DD91F0" w:rsidR="00F1129D" w:rsidRPr="006F75C1" w:rsidRDefault="00A1479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F75C1">
              <w:rPr>
                <w:rFonts w:ascii="Arial" w:hAnsi="Arial" w:cs="Arial"/>
                <w:b/>
                <w:sz w:val="20"/>
                <w:szCs w:val="20"/>
                <w:lang w:val="en-GB"/>
              </w:rPr>
              <w:t>Mathematical Models in Renewable Energy: Optimizing Solar and Wind Power Systems</w:t>
            </w:r>
          </w:p>
        </w:tc>
      </w:tr>
      <w:tr w:rsidR="00F1129D" w:rsidRPr="006F75C1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F1129D" w:rsidRPr="006F75C1" w:rsidRDefault="0077018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77777777" w:rsidR="00F1129D" w:rsidRPr="006F75C1" w:rsidRDefault="0077018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F75C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F1129D" w:rsidRPr="006F75C1" w:rsidRDefault="00F1129D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F1129D" w:rsidRPr="006F75C1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5C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F75C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29D" w:rsidRPr="006F75C1" w14:paraId="5EA12279" w14:textId="77777777">
        <w:tc>
          <w:tcPr>
            <w:tcW w:w="1265" w:type="pct"/>
            <w:noWrap/>
          </w:tcPr>
          <w:p w14:paraId="7AE9682F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5C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F1129D" w:rsidRPr="006F75C1" w:rsidRDefault="0077018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75C1">
              <w:rPr>
                <w:rFonts w:ascii="Arial" w:hAnsi="Arial" w:cs="Arial"/>
                <w:lang w:val="en-GB"/>
              </w:rPr>
              <w:t>Author’s Feedback</w:t>
            </w:r>
            <w:r w:rsidRPr="006F75C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75C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29D" w:rsidRPr="006F75C1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29D" w:rsidRPr="006F75C1" w:rsidRDefault="00F1129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29D" w:rsidRPr="006F75C1" w:rsidRDefault="007701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This manuscript is quite important due to surging energy demands across the world. Improvements in modelling of RES will optimize them for greater efficiency</w:t>
            </w:r>
          </w:p>
        </w:tc>
        <w:tc>
          <w:tcPr>
            <w:tcW w:w="1523" w:type="pct"/>
          </w:tcPr>
          <w:p w14:paraId="462A339C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29D" w:rsidRPr="006F75C1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29D" w:rsidRPr="006F75C1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F1129D" w:rsidRPr="006F75C1" w:rsidRDefault="0077018A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F75C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29D" w:rsidRPr="006F75C1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29D" w:rsidRPr="006F75C1" w:rsidRDefault="007701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29D" w:rsidRPr="006F75C1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29D" w:rsidRPr="006F75C1" w:rsidRDefault="007701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29D" w:rsidRPr="006F75C1" w:rsidRDefault="007701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75C1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29D" w:rsidRPr="006F75C1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29D" w:rsidRPr="006F75C1" w:rsidRDefault="0077018A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F75C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29D" w:rsidRPr="006F75C1" w:rsidRDefault="0077018A">
            <w:pPr>
              <w:rPr>
                <w:rFonts w:ascii="Arial" w:hAnsi="Arial" w:cs="Arial"/>
                <w:sz w:val="20"/>
                <w:szCs w:val="20"/>
              </w:rPr>
            </w:pPr>
            <w:r w:rsidRPr="006F75C1">
              <w:rPr>
                <w:rFonts w:ascii="Arial" w:hAnsi="Arial" w:cs="Arial"/>
                <w:sz w:val="20"/>
                <w:szCs w:val="20"/>
              </w:rPr>
              <w:t xml:space="preserve"> Its Fair</w:t>
            </w:r>
          </w:p>
          <w:p w14:paraId="41E28118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29D" w:rsidRPr="006F75C1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F75C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F75C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F75C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29D" w:rsidRPr="006F75C1" w:rsidRDefault="00F112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29D" w:rsidRPr="006F75C1" w:rsidRDefault="0077018A">
            <w:pPr>
              <w:rPr>
                <w:rFonts w:ascii="Arial" w:hAnsi="Arial" w:cs="Arial"/>
                <w:sz w:val="20"/>
                <w:szCs w:val="20"/>
              </w:rPr>
            </w:pPr>
            <w:r w:rsidRPr="006F75C1">
              <w:rPr>
                <w:rFonts w:ascii="Arial" w:hAnsi="Arial" w:cs="Arial"/>
                <w:sz w:val="20"/>
                <w:szCs w:val="20"/>
              </w:rPr>
              <w:t>The Book chapter highlighted various mathematical models used in sizing RES however lacked depth in discussing various optimization models after mentioning them</w:t>
            </w:r>
          </w:p>
          <w:p w14:paraId="7EB58C99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29D" w:rsidRPr="006F75C1" w:rsidRDefault="00F112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29D" w:rsidRPr="006F75C1" w:rsidRDefault="00F112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F1129D" w:rsidRPr="006F75C1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F75C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F75C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29D" w:rsidRPr="006F75C1" w:rsidRDefault="00F112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29D" w:rsidRPr="006F75C1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29D" w:rsidRPr="006F75C1" w:rsidRDefault="00F112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75C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F1129D" w:rsidRPr="006F75C1" w:rsidRDefault="0077018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75C1">
              <w:rPr>
                <w:rFonts w:ascii="Arial" w:hAnsi="Arial" w:cs="Arial"/>
                <w:lang w:val="en-GB"/>
              </w:rPr>
              <w:t>Author’s comment</w:t>
            </w:r>
            <w:r w:rsidRPr="006F75C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75C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29D" w:rsidRPr="006F75C1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75C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29D" w:rsidRPr="006F75C1" w:rsidRDefault="00F112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F7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F7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F75C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29D" w:rsidRPr="006F75C1" w:rsidRDefault="00F112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29D" w:rsidRPr="006F75C1" w:rsidRDefault="007701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6F75C1">
              <w:rPr>
                <w:rFonts w:ascii="Arial" w:hAnsi="Arial" w:cs="Arial"/>
                <w:sz w:val="20"/>
                <w:szCs w:val="20"/>
              </w:rPr>
              <w:t>Yes, I feel most aspect of the work is AI generated hence the lack of depth in the aspect of mathematical models suitable for optimization</w:t>
            </w: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F1129D" w:rsidRPr="006F75C1" w:rsidRDefault="00F112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29D" w:rsidRPr="006F75C1" w:rsidRDefault="00F112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29D" w:rsidRPr="006F75C1" w:rsidRDefault="00F112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29D" w:rsidRPr="006F75C1" w:rsidRDefault="00F112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F1129D" w:rsidRPr="006F75C1" w:rsidRDefault="00F1129D">
      <w:pPr>
        <w:rPr>
          <w:rFonts w:ascii="Arial" w:hAnsi="Arial" w:cs="Arial"/>
          <w:b/>
          <w:sz w:val="20"/>
          <w:szCs w:val="20"/>
          <w:lang w:val="en-GB"/>
        </w:rPr>
      </w:pPr>
    </w:p>
    <w:p w14:paraId="3ED14630" w14:textId="77777777" w:rsidR="006F75C1" w:rsidRPr="0005311A" w:rsidRDefault="006F75C1" w:rsidP="006F75C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311A">
        <w:rPr>
          <w:rFonts w:ascii="Arial" w:hAnsi="Arial" w:cs="Arial"/>
          <w:b/>
          <w:u w:val="single"/>
        </w:rPr>
        <w:t>Reviewer details:</w:t>
      </w:r>
    </w:p>
    <w:p w14:paraId="7D7E6664" w14:textId="77777777" w:rsidR="006F75C1" w:rsidRDefault="006F75C1" w:rsidP="006F75C1">
      <w:proofErr w:type="spellStart"/>
      <w:r w:rsidRPr="0005311A">
        <w:rPr>
          <w:rFonts w:ascii="Arial" w:hAnsi="Arial" w:cs="Arial"/>
          <w:b/>
          <w:color w:val="000000"/>
          <w:sz w:val="20"/>
          <w:szCs w:val="20"/>
        </w:rPr>
        <w:t>Ajie</w:t>
      </w:r>
      <w:proofErr w:type="spellEnd"/>
      <w:r w:rsidRPr="0005311A">
        <w:rPr>
          <w:rFonts w:ascii="Arial" w:hAnsi="Arial" w:cs="Arial"/>
          <w:b/>
          <w:color w:val="000000"/>
          <w:sz w:val="20"/>
          <w:szCs w:val="20"/>
        </w:rPr>
        <w:t xml:space="preserve"> Lambert Junior, Nigeria</w:t>
      </w:r>
      <w:r w:rsidRPr="0005311A">
        <w:rPr>
          <w:rFonts w:ascii="Arial" w:hAnsi="Arial" w:cs="Arial"/>
          <w:b/>
          <w:color w:val="000000"/>
          <w:sz w:val="20"/>
          <w:szCs w:val="20"/>
        </w:rPr>
        <w:br/>
      </w:r>
    </w:p>
    <w:p w14:paraId="2B6A5183" w14:textId="77777777" w:rsidR="006F75C1" w:rsidRPr="006F75C1" w:rsidRDefault="006F75C1">
      <w:pPr>
        <w:rPr>
          <w:rFonts w:ascii="Arial" w:hAnsi="Arial" w:cs="Arial"/>
          <w:b/>
          <w:sz w:val="20"/>
          <w:szCs w:val="20"/>
        </w:rPr>
      </w:pPr>
    </w:p>
    <w:sectPr w:rsidR="006F75C1" w:rsidRPr="006F75C1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79A795" w14:textId="77777777" w:rsidR="00856EB3" w:rsidRDefault="00856EB3">
      <w:r>
        <w:separator/>
      </w:r>
    </w:p>
  </w:endnote>
  <w:endnote w:type="continuationSeparator" w:id="0">
    <w:p w14:paraId="4EC1DE71" w14:textId="77777777" w:rsidR="00856EB3" w:rsidRDefault="00856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F1129D" w:rsidRDefault="0077018A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214C4" w14:textId="77777777" w:rsidR="00856EB3" w:rsidRDefault="00856EB3">
      <w:r>
        <w:separator/>
      </w:r>
    </w:p>
  </w:footnote>
  <w:footnote w:type="continuationSeparator" w:id="0">
    <w:p w14:paraId="53FCC7B9" w14:textId="77777777" w:rsidR="00856EB3" w:rsidRDefault="00856E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F1129D" w:rsidRDefault="00F1129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F1129D" w:rsidRDefault="00F1129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F1129D" w:rsidRDefault="0077018A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FE6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861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5CD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13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06B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856"/>
    <w:rsid w:val="00696CAD"/>
    <w:rsid w:val="006A5E0B"/>
    <w:rsid w:val="006A7405"/>
    <w:rsid w:val="006C3797"/>
    <w:rsid w:val="006D467C"/>
    <w:rsid w:val="006E01EE"/>
    <w:rsid w:val="006E6014"/>
    <w:rsid w:val="006E7D6E"/>
    <w:rsid w:val="006F75C1"/>
    <w:rsid w:val="00700A1D"/>
    <w:rsid w:val="00700EF2"/>
    <w:rsid w:val="00701186"/>
    <w:rsid w:val="00707BE1"/>
    <w:rsid w:val="00717189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018A"/>
    <w:rsid w:val="00780B67"/>
    <w:rsid w:val="00781D07"/>
    <w:rsid w:val="007A62F8"/>
    <w:rsid w:val="007B1099"/>
    <w:rsid w:val="007B1DD9"/>
    <w:rsid w:val="007B54A4"/>
    <w:rsid w:val="007B6AF5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EB3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254"/>
    <w:rsid w:val="009E13C3"/>
    <w:rsid w:val="009E6A30"/>
    <w:rsid w:val="009F07D4"/>
    <w:rsid w:val="009F29EB"/>
    <w:rsid w:val="009F7A71"/>
    <w:rsid w:val="00A001A0"/>
    <w:rsid w:val="00A12C83"/>
    <w:rsid w:val="00A14794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2E5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220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90A"/>
    <w:rsid w:val="00F1129D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C01"/>
    <w:rsid w:val="00FC2E17"/>
    <w:rsid w:val="00FC432A"/>
    <w:rsid w:val="00FC6387"/>
    <w:rsid w:val="00FC6802"/>
    <w:rsid w:val="00FD53AB"/>
    <w:rsid w:val="00FD70A7"/>
    <w:rsid w:val="00FF09A0"/>
    <w:rsid w:val="5B4D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39D529"/>
  <w15:docId w15:val="{8E847A80-7D88-4B8F-8C80-A625BC644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F75C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322</Words>
  <Characters>1839</Characters>
  <Application>Microsoft Office Word</Application>
  <DocSecurity>0</DocSecurity>
  <Lines>15</Lines>
  <Paragraphs>4</Paragraphs>
  <ScaleCrop>false</ScaleCrop>
  <Company>HP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2-20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55</vt:lpwstr>
  </property>
  <property fmtid="{D5CDD505-2E9C-101B-9397-08002B2CF9AE}" pid="4" name="ICV">
    <vt:lpwstr>3A42F54BB9F047B5956C49434067DDD7_13</vt:lpwstr>
  </property>
</Properties>
</file>